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08248098" w:rsidR="004236AE" w:rsidRPr="006570DB" w:rsidRDefault="00051A9D" w:rsidP="006570DB">
      <w:pPr>
        <w:spacing w:after="0" w:line="276" w:lineRule="auto"/>
        <w:rPr>
          <w:b/>
          <w:color w:val="595959" w:themeColor="text1" w:themeTint="A6"/>
          <w:sz w:val="52"/>
          <w:szCs w:val="36"/>
        </w:rPr>
      </w:pPr>
      <w:r w:rsidRPr="00051A9D">
        <w:rPr>
          <w:b/>
          <w:color w:val="595959" w:themeColor="text1" w:themeTint="A6"/>
          <w:sz w:val="48"/>
        </w:rPr>
        <w:drawing>
          <wp:anchor distT="0" distB="0" distL="114300" distR="114300" simplePos="0" relativeHeight="251658240" behindDoc="0" locked="0" layoutInCell="1" allowOverlap="1" wp14:anchorId="1D3C5704" wp14:editId="06DEBB45">
            <wp:simplePos x="0" y="0"/>
            <wp:positionH relativeFrom="column">
              <wp:posOffset>6425565</wp:posOffset>
            </wp:positionH>
            <wp:positionV relativeFrom="paragraph">
              <wp:posOffset>-54610</wp:posOffset>
            </wp:positionV>
            <wp:extent cx="2832100" cy="484438"/>
            <wp:effectExtent l="0" t="0" r="0" b="0"/>
            <wp:wrapNone/>
            <wp:docPr id="76758405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58405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2100" cy="4844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4374">
        <w:rPr>
          <w:b/>
          <w:color w:val="595959" w:themeColor="text1" w:themeTint="A6"/>
          <w:sz w:val="48"/>
        </w:rPr>
        <w:t xml:space="preserve">MODÈLE DE MATRICE DE FORMATION </w:t>
      </w:r>
      <w:bookmarkStart w:id="0" w:name="_Hlk536359931"/>
    </w:p>
    <w:p w14:paraId="2125069A" w14:textId="13925CA0" w:rsidR="0049564B" w:rsidRDefault="00514374" w:rsidP="006570DB">
      <w:pPr>
        <w:spacing w:after="100" w:line="240" w:lineRule="auto"/>
        <w:rPr>
          <w:color w:val="595959" w:themeColor="text1" w:themeTint="A6"/>
          <w:sz w:val="32"/>
          <w:szCs w:val="32"/>
        </w:rPr>
      </w:pPr>
      <w:r>
        <w:rPr>
          <w:noProof/>
        </w:rPr>
        <w:drawing>
          <wp:inline distT="0" distB="0" distL="0" distR="0" wp14:anchorId="662CDEE0" wp14:editId="29C2EE9B">
            <wp:extent cx="5977890" cy="455732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7890" cy="45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25F31" w14:textId="77777777" w:rsidR="00514374" w:rsidRPr="006570DB" w:rsidRDefault="00514374" w:rsidP="006570DB">
      <w:pPr>
        <w:spacing w:after="0" w:line="240" w:lineRule="auto"/>
        <w:rPr>
          <w:color w:val="595959" w:themeColor="text1" w:themeTint="A6"/>
          <w:sz w:val="18"/>
          <w:szCs w:val="18"/>
        </w:rPr>
      </w:pPr>
    </w:p>
    <w:tbl>
      <w:tblPr>
        <w:tblW w:w="14524" w:type="dxa"/>
        <w:tblLook w:val="04A0" w:firstRow="1" w:lastRow="0" w:firstColumn="1" w:lastColumn="0" w:noHBand="0" w:noVBand="1"/>
      </w:tblPr>
      <w:tblGrid>
        <w:gridCol w:w="2425"/>
        <w:gridCol w:w="2041"/>
        <w:gridCol w:w="2041"/>
        <w:gridCol w:w="2041"/>
        <w:gridCol w:w="2041"/>
        <w:gridCol w:w="2041"/>
        <w:gridCol w:w="1894"/>
      </w:tblGrid>
      <w:tr w:rsidR="00514374" w:rsidRPr="00514374" w14:paraId="796711B4" w14:textId="77777777" w:rsidTr="00514374">
        <w:trPr>
          <w:trHeight w:val="803"/>
        </w:trPr>
        <w:tc>
          <w:tcPr>
            <w:tcW w:w="2619" w:type="dxa"/>
            <w:tcBorders>
              <w:top w:val="single" w:sz="2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D2CEFE5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NOM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FFBF722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FORMATION 1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044D67B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FORMATION 2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BE4DB5D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FORMATION 3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5C05ED8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FORMATION 4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1DA47E99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FORMATION 6</w:t>
            </w:r>
          </w:p>
        </w:tc>
        <w:tc>
          <w:tcPr>
            <w:tcW w:w="1575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D9D9D9"/>
            <w:vAlign w:val="center"/>
            <w:hideMark/>
          </w:tcPr>
          <w:p w14:paraId="4A996290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POURCENTAGE D’AVANCEMENT</w:t>
            </w:r>
          </w:p>
        </w:tc>
      </w:tr>
      <w:tr w:rsidR="00514374" w:rsidRPr="00514374" w14:paraId="5002DD78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1F1164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CEAEB7D" w14:textId="129C499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B590329" w14:textId="3D3533D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0DB2A45" w14:textId="76DAA69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2F13B88" w14:textId="44C93A9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45116B72" w14:textId="10C0855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853C03E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5EE09259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18F7215C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BC774F3" w14:textId="30CC2AB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DDE86C4" w14:textId="69D523D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CE4C3AD" w14:textId="3668B42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F339FB5" w14:textId="6480A5E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883771B" w14:textId="3D11874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167D4584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3F352FE4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5B3F6A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9CB29B" w14:textId="2957BAA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97CA9C5" w14:textId="74ACEEF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89ACA8" w14:textId="090A8C16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2B16473" w14:textId="389D63C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C88015A" w14:textId="238ECEB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38A8CFB5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76F356F5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67B0F32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A02FB68" w14:textId="36B2CDD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73A392" w14:textId="0493D72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256C2E5" w14:textId="70A8536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57FC780" w14:textId="0672796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3624DDD" w14:textId="25A001D1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D51D207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1705B682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05BF2C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27EC824" w14:textId="6538232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4D0D7EF" w14:textId="63FC683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AF8B0E8" w14:textId="0A57C3BA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1A7A041" w14:textId="3128EEA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903FF9F" w14:textId="04905C1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5972752A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3C13412E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5137626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4C8018F" w14:textId="23ED1FB6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7F09E7F" w14:textId="227CAC5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4FD35EC" w14:textId="187D85A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10A52AA" w14:textId="25B128F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3F91729E" w14:textId="35A8BEE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9E6F35E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2D9BDAAC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9B847F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DAEC3A6" w14:textId="37C6AB7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494921D" w14:textId="5623D59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2B66870" w14:textId="463E112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AD13494" w14:textId="52BA0AD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7962199" w14:textId="5AE65E3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2593AE8B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2742B936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F20B999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57CF681" w14:textId="0D8DCC5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6097720" w14:textId="0FBE2B3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42BCC50" w14:textId="2604585A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F49C9B1" w14:textId="17E77871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514A4F61" w14:textId="5BAD06B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2AD422AB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6D696CCF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5C82435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A21EC0F" w14:textId="5B377AE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269B704" w14:textId="28302CE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C9EFDCD" w14:textId="47FF4CC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A7B8A4C" w14:textId="67C33CC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428528D2" w14:textId="13E588F1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097BCCB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6DF92EBE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080235C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D93219" w14:textId="56864B96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D63D354" w14:textId="671CCA3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9AF388B" w14:textId="2AE9D1A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2193697" w14:textId="78B3F5C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167745DC" w14:textId="7A71BED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78BFB7C0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764C8136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B8321B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0B22D19" w14:textId="5995B32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78DEF8" w14:textId="38BA2E7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0E7D20" w14:textId="63225F9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CE314D6" w14:textId="4353063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0F2EC03" w14:textId="790EAEC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2551D2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79BECD2F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005F438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F76EF12" w14:textId="775C132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0BE6095" w14:textId="34E2AEE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28BDBD8" w14:textId="5F82B83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A7DAB49" w14:textId="14C8341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7486E5E7" w14:textId="5F066E7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762EBABD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48927914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27D26CE7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A891E4" w14:textId="5CD66DD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3F1A59B" w14:textId="2A460FB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86AF39D" w14:textId="4DAABDF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A10B2BE" w14:textId="3E2FDFD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2EDAB5E5" w14:textId="2258A7F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1780F061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1EF1DC7A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63BC4D1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DFA4385" w14:textId="5558578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4FD04A1" w14:textId="4B2B408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9A780FC" w14:textId="3ED6A2A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A0C1DFD" w14:textId="163D0AD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91A05BC" w14:textId="293FF8E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65AA82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37BF227D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FA3F4E9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F75827" w14:textId="5815B34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EFD8AEA" w14:textId="0DDFA6F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FC6F611" w14:textId="4281EFF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DAD9D3" w14:textId="0D2AEAE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2F5B85F1" w14:textId="3922F55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52E2E9D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</w:tbl>
    <w:p w14:paraId="21BB8968" w14:textId="247AF6FF" w:rsidR="00514374" w:rsidRPr="00E74A09" w:rsidRDefault="00514374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514374" w:rsidRPr="00E74A09" w:rsidSect="00D440A1">
          <w:headerReference w:type="default" r:id="rId11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C25B83">
        <w:trPr>
          <w:trHeight w:val="2992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EXCLUSION DE RESPONSABILITÉ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 xml:space="preserve">Tous les articles, modèles ou informations proposés par </w:t>
            </w:r>
            <w:proofErr w:type="spellStart"/>
            <w:r>
              <w:t>Smartsheet</w:t>
            </w:r>
            <w:proofErr w:type="spellEnd"/>
            <w: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2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221B0" w14:textId="77777777" w:rsidR="00842C4A" w:rsidRDefault="00842C4A" w:rsidP="00480F66">
      <w:pPr>
        <w:spacing w:after="0" w:line="240" w:lineRule="auto"/>
      </w:pPr>
      <w:r>
        <w:separator/>
      </w:r>
    </w:p>
  </w:endnote>
  <w:endnote w:type="continuationSeparator" w:id="0">
    <w:p w14:paraId="045BF214" w14:textId="77777777" w:rsidR="00842C4A" w:rsidRDefault="00842C4A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EB5F4" w14:textId="77777777" w:rsidR="00842C4A" w:rsidRDefault="00842C4A" w:rsidP="00480F66">
      <w:pPr>
        <w:spacing w:after="0" w:line="240" w:lineRule="auto"/>
      </w:pPr>
      <w:r>
        <w:separator/>
      </w:r>
    </w:p>
  </w:footnote>
  <w:footnote w:type="continuationSeparator" w:id="0">
    <w:p w14:paraId="0D51122B" w14:textId="77777777" w:rsidR="00842C4A" w:rsidRDefault="00842C4A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1A9D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19C6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14C7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43E8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4374"/>
    <w:rsid w:val="00517CA8"/>
    <w:rsid w:val="00535717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570DB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6D516B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42C4A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4011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27F05"/>
    <w:rsid w:val="00B31143"/>
    <w:rsid w:val="00B343C2"/>
    <w:rsid w:val="00B36680"/>
    <w:rsid w:val="00B41B66"/>
    <w:rsid w:val="00B84C2A"/>
    <w:rsid w:val="00B91F65"/>
    <w:rsid w:val="00BA0391"/>
    <w:rsid w:val="00BC4FB8"/>
    <w:rsid w:val="00BC7DED"/>
    <w:rsid w:val="00BE044A"/>
    <w:rsid w:val="00BE210B"/>
    <w:rsid w:val="00BF08D2"/>
    <w:rsid w:val="00C0663E"/>
    <w:rsid w:val="00C06EC0"/>
    <w:rsid w:val="00C24B15"/>
    <w:rsid w:val="00C25B83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35A1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786&amp;utm_language=FR&amp;utm_source=template-word&amp;utm_medium=content&amp;utm_campaign=ic-Blank+Training+Matrix-word-17786-fr&amp;lpa=ic+Blank+Training+Matrix+word+17786+f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9</Words>
  <Characters>79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8</cp:revision>
  <cp:lastPrinted>2019-01-22T01:48:00Z</cp:lastPrinted>
  <dcterms:created xsi:type="dcterms:W3CDTF">2023-01-02T03:50:00Z</dcterms:created>
  <dcterms:modified xsi:type="dcterms:W3CDTF">2023-11-29T20:01:00Z</dcterms:modified>
</cp:coreProperties>
</file>